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A05AA" w14:textId="760E5616" w:rsidR="00BA68FB" w:rsidRDefault="00BA68FB">
      <w:pPr>
        <w:rPr>
          <w:rFonts w:eastAsia="Times New Roman"/>
          <w:lang w:val="en-US"/>
        </w:rPr>
      </w:pPr>
      <w:r>
        <w:rPr>
          <w:rFonts w:eastAsia="Times New Roman"/>
          <w:b/>
          <w:lang w:val="en-US"/>
        </w:rPr>
        <w:t xml:space="preserve">Appendix D. </w:t>
      </w:r>
      <w:r w:rsidRPr="00BA68FB">
        <w:rPr>
          <w:rFonts w:eastAsia="Times New Roman"/>
          <w:lang w:val="en-US"/>
        </w:rPr>
        <w:t>Extended Results</w:t>
      </w:r>
    </w:p>
    <w:p w14:paraId="013BE9B6" w14:textId="7281A170" w:rsidR="00BA68FB" w:rsidRDefault="00BA68FB">
      <w:pPr>
        <w:rPr>
          <w:rFonts w:eastAsia="Times New Roman"/>
          <w:lang w:val="en-US"/>
        </w:rPr>
      </w:pPr>
    </w:p>
    <w:p w14:paraId="451CFA6B" w14:textId="57B5FAE0" w:rsidR="00101E3C" w:rsidRPr="00742EC5" w:rsidRDefault="00101E3C">
      <w:pPr>
        <w:rPr>
          <w:rFonts w:eastAsia="Times New Roman"/>
          <w:lang w:val="en-US"/>
        </w:rPr>
      </w:pPr>
      <w:r w:rsidRPr="0045691F">
        <w:rPr>
          <w:rFonts w:eastAsia="Times New Roman"/>
          <w:b/>
          <w:lang w:val="en-US"/>
        </w:rPr>
        <w:t>Table 1</w:t>
      </w:r>
      <w:r w:rsidRPr="00742EC5">
        <w:rPr>
          <w:rFonts w:eastAsia="Times New Roman"/>
          <w:lang w:val="en-US"/>
        </w:rPr>
        <w:t>.</w:t>
      </w:r>
      <w:r w:rsidR="0045691F">
        <w:rPr>
          <w:rFonts w:eastAsia="Times New Roman"/>
          <w:lang w:val="en-US"/>
        </w:rPr>
        <w:t xml:space="preserve"> Ranking of models for modeling scenario (a): prediction of ecological integrity at </w:t>
      </w:r>
      <w:r w:rsidR="000E164A">
        <w:rPr>
          <w:rFonts w:eastAsia="Times New Roman"/>
          <w:lang w:val="en-US"/>
        </w:rPr>
        <w:t xml:space="preserve">a local </w:t>
      </w:r>
      <w:r w:rsidR="0045691F">
        <w:rPr>
          <w:rFonts w:eastAsia="Times New Roman"/>
          <w:lang w:val="en-US"/>
        </w:rPr>
        <w:t xml:space="preserve">scale, using human threat variables as predictors. </w:t>
      </w:r>
    </w:p>
    <w:p w14:paraId="0A37501D" w14:textId="77777777" w:rsidR="00742EC5" w:rsidRPr="00742EC5" w:rsidRDefault="00742EC5">
      <w:pPr>
        <w:rPr>
          <w:rFonts w:eastAsia="Times New Roman"/>
          <w:lang w:val="en-US"/>
        </w:rPr>
      </w:pPr>
    </w:p>
    <w:tbl>
      <w:tblPr>
        <w:tblW w:w="0" w:type="auto"/>
        <w:jc w:val="center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4"/>
        <w:gridCol w:w="975"/>
        <w:gridCol w:w="975"/>
        <w:gridCol w:w="975"/>
        <w:gridCol w:w="974"/>
        <w:gridCol w:w="974"/>
        <w:gridCol w:w="974"/>
        <w:gridCol w:w="974"/>
        <w:gridCol w:w="974"/>
      </w:tblGrid>
      <w:tr w:rsidR="00101E3C" w:rsidRPr="00742EC5" w14:paraId="7D21ECFE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DAB6C7B" w14:textId="77777777" w:rsidR="00101E3C" w:rsidRPr="00742EC5" w:rsidRDefault="00101E3C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4241B7C" w14:textId="77777777" w:rsidR="00101E3C" w:rsidRPr="00742EC5" w:rsidRDefault="00101E3C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1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8C51BBD" w14:textId="77777777" w:rsidR="00101E3C" w:rsidRPr="00742EC5" w:rsidRDefault="00101E3C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2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5C09B53" w14:textId="77777777" w:rsidR="00101E3C" w:rsidRPr="00742EC5" w:rsidRDefault="00101E3C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3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938DD75" w14:textId="77777777" w:rsidR="00101E3C" w:rsidRPr="00742EC5" w:rsidRDefault="00101E3C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4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3435C72" w14:textId="77777777" w:rsidR="00101E3C" w:rsidRPr="00742EC5" w:rsidRDefault="00101E3C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5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DF8C737" w14:textId="77777777" w:rsidR="00101E3C" w:rsidRPr="00742EC5" w:rsidRDefault="00101E3C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6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3B30A6" w14:textId="77777777" w:rsidR="00101E3C" w:rsidRPr="00742EC5" w:rsidRDefault="00101E3C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7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DADC4E" w14:textId="77777777" w:rsidR="00101E3C" w:rsidRPr="00742EC5" w:rsidRDefault="00101E3C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8</w:t>
            </w:r>
          </w:p>
        </w:tc>
      </w:tr>
      <w:tr w:rsidR="00101E3C" w:rsidRPr="00742EC5" w14:paraId="4CC3400A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DAF018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B04C307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38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9D38B4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3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351CE29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40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CFFD697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28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49AC128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41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83DC3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40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F0AC94E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38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3F806F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37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101E3C" w:rsidRPr="00742EC5" w14:paraId="07370D7D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2EB378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1E111B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16CF7A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27CDEC7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FDEA73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A84734E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144DEDD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0356568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87B87F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10)</w:t>
            </w:r>
          </w:p>
        </w:tc>
      </w:tr>
      <w:tr w:rsidR="00101E3C" w:rsidRPr="00742EC5" w14:paraId="70E0C551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28ED1F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Oil activit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0E8A43E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A05A809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29EC5D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6D6749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48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91EC9A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0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A39BBE3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558659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1C8F396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101E3C" w:rsidRPr="00742EC5" w14:paraId="6E775B72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2A3D3EC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F00CFC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D0B940D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A3D1163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57A9E92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607A98E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E27B00A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668D14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0061E4C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101E3C" w:rsidRPr="00742EC5" w14:paraId="2CF8038D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CF9B2B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Human settlem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4812DBD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45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5BFBAF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7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BA4F89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35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9E2943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61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2EAF71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43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3662B43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71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92D5189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4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74A264D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69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</w:tr>
      <w:tr w:rsidR="00101E3C" w:rsidRPr="00742EC5" w14:paraId="4B68A863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4EAFD9C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2D2C5AA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58D83DD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E0E87F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FAB9A8A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C1C767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21207B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46A9B5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BA06FA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4)</w:t>
            </w:r>
          </w:p>
        </w:tc>
      </w:tr>
      <w:tr w:rsidR="00101E3C" w:rsidRPr="00742EC5" w14:paraId="5D73DCE7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99D136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Roa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AF5A3B4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5E9F01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0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B3816D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94D5A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A0B7622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084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C06E983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0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32D6F4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0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620FDC4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098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</w:tr>
      <w:tr w:rsidR="00101E3C" w:rsidRPr="00742EC5" w14:paraId="1F6286B8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DEEC669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57002B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4F93A36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7703EC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656B9A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BA6C9E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074D4D8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36F4B6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3A6BC0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0)</w:t>
            </w:r>
          </w:p>
        </w:tc>
      </w:tr>
      <w:tr w:rsidR="00101E3C" w:rsidRPr="00742EC5" w14:paraId="24A8BE0D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7695A74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Aquicul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5FB0818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49F31C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3C796DA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0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312826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2486C0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101652C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99056E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299C43A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101E3C" w:rsidRPr="00742EC5" w14:paraId="48844F3B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DDBEF0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461D779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CF2D8B6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4D7188A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FB78278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FC3994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562CB0E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4CE0A4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2EBF3C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101E3C" w:rsidRPr="00742EC5" w14:paraId="01E2BABF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A0CC833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Style w:val="hps"/>
                <w:sz w:val="22"/>
                <w:szCs w:val="22"/>
                <w:lang w:val="en-US"/>
              </w:rPr>
              <w:t>Water withdrawa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D98A12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946DB82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997CC1D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10FFD37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90FF694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A084A19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3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B699379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FE9F23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101E3C" w:rsidRPr="00742EC5" w14:paraId="502353DB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F72F646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8CE6F9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1CDCEAD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BB9E253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3DE523C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0D608B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32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259AD9A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3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2E56223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7547A0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101E3C" w:rsidRPr="00742EC5" w14:paraId="07C02988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5C395CE" w14:textId="04425154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Style w:val="hps"/>
                <w:sz w:val="22"/>
                <w:szCs w:val="22"/>
                <w:lang w:val="en-US"/>
              </w:rPr>
              <w:t>Thermo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043CB0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745931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537F28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DFB9E2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0DF9E56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4E871BC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5601847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D21499C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048</w:t>
            </w:r>
          </w:p>
        </w:tc>
      </w:tr>
      <w:tr w:rsidR="00101E3C" w:rsidRPr="00742EC5" w14:paraId="059E70E1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44A5D23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38610E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37805D2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63F29E8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B7B4B86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A0FF5F2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630AD66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F017E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5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902C3E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58)</w:t>
            </w:r>
          </w:p>
        </w:tc>
      </w:tr>
      <w:tr w:rsidR="00101E3C" w:rsidRPr="00742EC5" w14:paraId="7D8B8046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2D869CC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Log Likelihood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7832A703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36.070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6BCB466E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34.747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3F06FBF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36.550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39D8940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34.207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5613E87A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36.344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1B8C3A0E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35.206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380DEAA2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36.236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0076AE76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35.091</w:t>
            </w:r>
          </w:p>
        </w:tc>
      </w:tr>
      <w:tr w:rsidR="00101E3C" w:rsidRPr="00742EC5" w14:paraId="48D8C3A9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CCF08BD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742EC5">
              <w:rPr>
                <w:rFonts w:eastAsia="Times New Roman"/>
                <w:sz w:val="22"/>
                <w:szCs w:val="22"/>
                <w:lang w:val="en-US"/>
              </w:rPr>
              <w:t>AIC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5796EE2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261.6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9485984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261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9CD6D63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260.4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C990026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260.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CBCCC33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260.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15D4EF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259.9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60F48ED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259.8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87A090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259.735</w:t>
            </w:r>
          </w:p>
        </w:tc>
      </w:tr>
      <w:tr w:rsidR="00101E3C" w:rsidRPr="00742EC5" w14:paraId="2BD37E41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C0CC0D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Del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0773BF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DB1E9B2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4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318B73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2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1CB3A16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5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F9268EA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6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174B89C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7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CA240BA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8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EE31FED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958</w:t>
            </w:r>
          </w:p>
        </w:tc>
      </w:tr>
      <w:tr w:rsidR="00101E3C" w:rsidRPr="00742EC5" w14:paraId="61854E97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5A7799B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BEADB4E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2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DC8FF37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D2553BC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6B9A9BF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66FD7BC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5939D6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0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B4AD54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10EF9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085</w:t>
            </w:r>
          </w:p>
        </w:tc>
      </w:tr>
      <w:tr w:rsidR="00101E3C" w:rsidRPr="00742EC5" w14:paraId="6A9C359A" w14:textId="77777777" w:rsidTr="00101E3C">
        <w:trPr>
          <w:tblCellSpacing w:w="0" w:type="dxa"/>
          <w:jc w:val="center"/>
        </w:trPr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22ABE742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Num. obs.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7705F89A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1DB7EDA4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252CF382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7273AFF0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269A2269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1E3F5611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74208385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67BF86A7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0</w:t>
            </w:r>
          </w:p>
        </w:tc>
      </w:tr>
      <w:tr w:rsidR="00101E3C" w:rsidRPr="00742EC5" w14:paraId="4F42450F" w14:textId="77777777" w:rsidTr="00101E3C">
        <w:trPr>
          <w:tblCellSpacing w:w="0" w:type="dxa"/>
          <w:jc w:val="center"/>
        </w:trPr>
        <w:tc>
          <w:tcPr>
            <w:tcW w:w="0" w:type="auto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940D8A8" w14:textId="77777777" w:rsidR="00101E3C" w:rsidRPr="00742EC5" w:rsidRDefault="00101E3C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 xml:space="preserve">p &lt; 0.001, 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 xml:space="preserve">p &lt; 0.01, 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>p &lt; 0.05</w:t>
            </w:r>
          </w:p>
        </w:tc>
      </w:tr>
    </w:tbl>
    <w:p w14:paraId="61829076" w14:textId="77777777" w:rsidR="00101E3C" w:rsidRPr="00742EC5" w:rsidRDefault="00101E3C" w:rsidP="00101E3C">
      <w:pPr>
        <w:tabs>
          <w:tab w:val="left" w:pos="5415"/>
        </w:tabs>
        <w:rPr>
          <w:rFonts w:eastAsia="Times New Roman"/>
          <w:lang w:val="en-US"/>
        </w:rPr>
      </w:pPr>
    </w:p>
    <w:p w14:paraId="2BA226A1" w14:textId="77777777" w:rsidR="00101E3C" w:rsidRPr="00742EC5" w:rsidRDefault="00101E3C" w:rsidP="00101E3C">
      <w:pPr>
        <w:tabs>
          <w:tab w:val="left" w:pos="5415"/>
        </w:tabs>
        <w:rPr>
          <w:rFonts w:eastAsia="Times New Roman"/>
          <w:lang w:val="en-US"/>
        </w:rPr>
      </w:pPr>
    </w:p>
    <w:p w14:paraId="17AD93B2" w14:textId="77777777" w:rsidR="00101E3C" w:rsidRPr="00742EC5" w:rsidRDefault="00101E3C" w:rsidP="00101E3C">
      <w:pPr>
        <w:tabs>
          <w:tab w:val="left" w:pos="5415"/>
        </w:tabs>
        <w:rPr>
          <w:rFonts w:eastAsia="Times New Roman"/>
          <w:lang w:val="en-US"/>
        </w:rPr>
      </w:pPr>
    </w:p>
    <w:p w14:paraId="0DE4B5B7" w14:textId="77777777" w:rsidR="00101E3C" w:rsidRPr="00742EC5" w:rsidRDefault="00101E3C">
      <w:pPr>
        <w:rPr>
          <w:rFonts w:eastAsia="Times New Roman"/>
          <w:lang w:val="en-US"/>
        </w:rPr>
      </w:pPr>
      <w:r w:rsidRPr="00742EC5">
        <w:rPr>
          <w:rFonts w:eastAsia="Times New Roman"/>
          <w:lang w:val="en-US"/>
        </w:rPr>
        <w:br w:type="page"/>
      </w:r>
    </w:p>
    <w:p w14:paraId="6EE3CFDE" w14:textId="41C7211F" w:rsidR="0045691F" w:rsidRPr="00742EC5" w:rsidRDefault="0045691F" w:rsidP="0045691F">
      <w:pPr>
        <w:rPr>
          <w:rFonts w:eastAsia="Times New Roman"/>
          <w:lang w:val="en-US"/>
        </w:rPr>
      </w:pPr>
      <w:r w:rsidRPr="0045691F">
        <w:rPr>
          <w:rFonts w:eastAsia="Times New Roman"/>
          <w:b/>
          <w:lang w:val="en-US"/>
        </w:rPr>
        <w:lastRenderedPageBreak/>
        <w:t xml:space="preserve">Table </w:t>
      </w:r>
      <w:r>
        <w:rPr>
          <w:rFonts w:eastAsia="Times New Roman"/>
          <w:b/>
          <w:lang w:val="en-US"/>
        </w:rPr>
        <w:t>2</w:t>
      </w:r>
      <w:r w:rsidRPr="00742EC5">
        <w:rPr>
          <w:rFonts w:eastAsia="Times New Roman"/>
          <w:lang w:val="en-US"/>
        </w:rPr>
        <w:t>.</w:t>
      </w:r>
      <w:r>
        <w:rPr>
          <w:rFonts w:eastAsia="Times New Roman"/>
          <w:lang w:val="en-US"/>
        </w:rPr>
        <w:t xml:space="preserve"> Ranking of models for modeling scenario (b): prediction of ecological integrity at </w:t>
      </w:r>
      <w:r w:rsidR="000E164A">
        <w:rPr>
          <w:rFonts w:eastAsia="Times New Roman"/>
          <w:lang w:val="en-US"/>
        </w:rPr>
        <w:t xml:space="preserve">a local </w:t>
      </w:r>
      <w:r>
        <w:rPr>
          <w:rFonts w:eastAsia="Times New Roman"/>
          <w:lang w:val="en-US"/>
        </w:rPr>
        <w:t>scale, using human threat and environmental variables as predictors.</w:t>
      </w:r>
    </w:p>
    <w:p w14:paraId="66204FF1" w14:textId="77777777" w:rsidR="00101E3C" w:rsidRPr="00742EC5" w:rsidRDefault="00101E3C" w:rsidP="00101E3C">
      <w:pPr>
        <w:tabs>
          <w:tab w:val="left" w:pos="5415"/>
        </w:tabs>
        <w:rPr>
          <w:rFonts w:eastAsia="Times New Roman"/>
          <w:lang w:val="en-US"/>
        </w:rPr>
      </w:pPr>
    </w:p>
    <w:tbl>
      <w:tblPr>
        <w:tblW w:w="0" w:type="auto"/>
        <w:jc w:val="center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42"/>
        <w:gridCol w:w="1314"/>
        <w:gridCol w:w="1358"/>
        <w:gridCol w:w="1428"/>
      </w:tblGrid>
      <w:tr w:rsidR="00742EC5" w:rsidRPr="00742EC5" w14:paraId="08A13497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BF0D7D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314" w:type="dxa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7FEFB6B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1</w:t>
            </w:r>
          </w:p>
        </w:tc>
        <w:tc>
          <w:tcPr>
            <w:tcW w:w="1358" w:type="dxa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56C9A62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2</w:t>
            </w:r>
          </w:p>
        </w:tc>
        <w:tc>
          <w:tcPr>
            <w:tcW w:w="1428" w:type="dxa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4413EF6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3</w:t>
            </w:r>
          </w:p>
        </w:tc>
      </w:tr>
      <w:tr w:rsidR="00742EC5" w:rsidRPr="00742EC5" w14:paraId="4962C6C0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27A568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Intercept)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3981DA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6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79B29A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75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33D9C4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63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742EC5" w:rsidRPr="00742EC5" w14:paraId="037E5D54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B62F1B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9BC447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19)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BAD521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7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24F983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19)</w:t>
            </w:r>
          </w:p>
        </w:tc>
      </w:tr>
      <w:tr w:rsidR="00742EC5" w:rsidRPr="00742EC5" w14:paraId="725B3597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8A7892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Elevation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CE275B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7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451EAB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8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692A15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74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742EC5" w:rsidRPr="00742EC5" w14:paraId="5F3CE615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2F2C34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196E4A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5)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C4C609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6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2A9129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5)</w:t>
            </w:r>
          </w:p>
        </w:tc>
      </w:tr>
      <w:tr w:rsidR="00742EC5" w:rsidRPr="00742EC5" w14:paraId="07F5488B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09127A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Oil activities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D06B49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3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E5F4E9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27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40B2A9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39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</w:tr>
      <w:tr w:rsidR="00742EC5" w:rsidRPr="00742EC5" w14:paraId="30B79B54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80A4E5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BB4F87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3)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736CAB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4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4F8BAB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3)</w:t>
            </w:r>
          </w:p>
        </w:tc>
      </w:tr>
      <w:tr w:rsidR="00742EC5" w:rsidRPr="00742EC5" w14:paraId="6351EF41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DE136D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Human settlements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C0D855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65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947E1D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47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C54C4E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60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</w:p>
        </w:tc>
      </w:tr>
      <w:tr w:rsidR="00742EC5" w:rsidRPr="00742EC5" w14:paraId="130A97D6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921983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16E0F9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6)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E5C525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71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ABD7BC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67)</w:t>
            </w:r>
          </w:p>
        </w:tc>
      </w:tr>
      <w:tr w:rsidR="00742EC5" w:rsidRPr="00742EC5" w14:paraId="623E3D50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DF88EA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Slope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CB9010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99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91E9F6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99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E642B3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9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742EC5" w:rsidRPr="00742EC5" w14:paraId="3B6B8A22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96FEF7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A352B0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51)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8023F7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51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70F6CE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52)</w:t>
            </w:r>
          </w:p>
        </w:tc>
      </w:tr>
      <w:tr w:rsidR="00742EC5" w:rsidRPr="00742EC5" w14:paraId="3893D445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934C87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Roads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3788EF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21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B62B18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15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0D29D2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121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</w:tr>
      <w:tr w:rsidR="00742EC5" w:rsidRPr="00742EC5" w14:paraId="7FA5981A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194DBD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CD455B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0)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92D422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1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C4D9AA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0)</w:t>
            </w:r>
          </w:p>
        </w:tc>
      </w:tr>
      <w:tr w:rsidR="00742EC5" w:rsidRPr="00742EC5" w14:paraId="0F9FCF5C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7C2204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Agriculture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69D0D3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53D861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036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4CD245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03567D52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231BE6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6FEB5B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B41616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52)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0D7AA6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49140925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6AEF60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Aquiculture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196D06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4FF1C9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CA10E7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021</w:t>
            </w:r>
          </w:p>
        </w:tc>
      </w:tr>
      <w:tr w:rsidR="00742EC5" w:rsidRPr="00742EC5" w14:paraId="4265F701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D072C0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8A2191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BD18F9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917121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43)</w:t>
            </w:r>
          </w:p>
        </w:tc>
      </w:tr>
      <w:tr w:rsidR="00742EC5" w:rsidRPr="00742EC5" w14:paraId="71AD0A40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single" w:sz="6" w:space="0" w:color="000000"/>
            </w:tcBorders>
            <w:vAlign w:val="center"/>
            <w:hideMark/>
          </w:tcPr>
          <w:p w14:paraId="1D78D41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Log Likelihood</w:t>
            </w:r>
          </w:p>
        </w:tc>
        <w:tc>
          <w:tcPr>
            <w:tcW w:w="1314" w:type="dxa"/>
            <w:tcBorders>
              <w:top w:val="single" w:sz="6" w:space="0" w:color="000000"/>
            </w:tcBorders>
            <w:vAlign w:val="center"/>
            <w:hideMark/>
          </w:tcPr>
          <w:p w14:paraId="211D004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6.269</w:t>
            </w:r>
          </w:p>
        </w:tc>
        <w:tc>
          <w:tcPr>
            <w:tcW w:w="1358" w:type="dxa"/>
            <w:tcBorders>
              <w:top w:val="single" w:sz="6" w:space="0" w:color="000000"/>
            </w:tcBorders>
            <w:vAlign w:val="center"/>
            <w:hideMark/>
          </w:tcPr>
          <w:p w14:paraId="79698F3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6.522</w:t>
            </w:r>
          </w:p>
        </w:tc>
        <w:tc>
          <w:tcPr>
            <w:tcW w:w="1428" w:type="dxa"/>
            <w:tcBorders>
              <w:top w:val="single" w:sz="6" w:space="0" w:color="000000"/>
            </w:tcBorders>
            <w:vAlign w:val="center"/>
            <w:hideMark/>
          </w:tcPr>
          <w:p w14:paraId="32EF61B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6.399</w:t>
            </w:r>
          </w:p>
        </w:tc>
      </w:tr>
      <w:tr w:rsidR="00742EC5" w:rsidRPr="00742EC5" w14:paraId="1FA15EF6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CF47D9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742EC5">
              <w:rPr>
                <w:rFonts w:eastAsia="Times New Roman"/>
                <w:sz w:val="22"/>
                <w:szCs w:val="22"/>
                <w:lang w:val="en-US"/>
              </w:rPr>
              <w:t>AICc</w:t>
            </w:r>
            <w:proofErr w:type="spellEnd"/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4E53FC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277.690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544608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275.944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BEA5C4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275.699</w:t>
            </w:r>
          </w:p>
        </w:tc>
      </w:tr>
      <w:tr w:rsidR="00742EC5" w:rsidRPr="00742EC5" w14:paraId="23E08ECF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463634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Delta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B016E1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000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211413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746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577B40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990</w:t>
            </w:r>
          </w:p>
        </w:tc>
      </w:tr>
      <w:tr w:rsidR="00742EC5" w:rsidRPr="00742EC5" w14:paraId="41E28F57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76B5FE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Weight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2B479D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559</w:t>
            </w:r>
          </w:p>
        </w:tc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9F671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234</w:t>
            </w:r>
          </w:p>
        </w:tc>
        <w:tc>
          <w:tcPr>
            <w:tcW w:w="1428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AA408E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207</w:t>
            </w:r>
          </w:p>
        </w:tc>
      </w:tr>
      <w:tr w:rsidR="00742EC5" w:rsidRPr="00742EC5" w14:paraId="521BFC00" w14:textId="77777777" w:rsidTr="0045691F">
        <w:trPr>
          <w:tblCellSpacing w:w="0" w:type="dxa"/>
          <w:jc w:val="center"/>
        </w:trPr>
        <w:tc>
          <w:tcPr>
            <w:tcW w:w="2342" w:type="dxa"/>
            <w:tcBorders>
              <w:bottom w:val="single" w:sz="12" w:space="0" w:color="000000"/>
            </w:tcBorders>
            <w:vAlign w:val="center"/>
            <w:hideMark/>
          </w:tcPr>
          <w:p w14:paraId="5A5315A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Num. obs.</w:t>
            </w:r>
          </w:p>
        </w:tc>
        <w:tc>
          <w:tcPr>
            <w:tcW w:w="1314" w:type="dxa"/>
            <w:tcBorders>
              <w:bottom w:val="single" w:sz="12" w:space="0" w:color="000000"/>
            </w:tcBorders>
            <w:vAlign w:val="center"/>
            <w:hideMark/>
          </w:tcPr>
          <w:p w14:paraId="57CF30D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0</w:t>
            </w:r>
          </w:p>
        </w:tc>
        <w:tc>
          <w:tcPr>
            <w:tcW w:w="1358" w:type="dxa"/>
            <w:tcBorders>
              <w:bottom w:val="single" w:sz="12" w:space="0" w:color="000000"/>
            </w:tcBorders>
            <w:vAlign w:val="center"/>
            <w:hideMark/>
          </w:tcPr>
          <w:p w14:paraId="15B786C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0</w:t>
            </w:r>
          </w:p>
        </w:tc>
        <w:tc>
          <w:tcPr>
            <w:tcW w:w="1428" w:type="dxa"/>
            <w:tcBorders>
              <w:bottom w:val="single" w:sz="12" w:space="0" w:color="000000"/>
            </w:tcBorders>
            <w:vAlign w:val="center"/>
            <w:hideMark/>
          </w:tcPr>
          <w:p w14:paraId="0BA2793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40</w:t>
            </w:r>
          </w:p>
        </w:tc>
      </w:tr>
      <w:tr w:rsidR="00742EC5" w:rsidRPr="00742EC5" w14:paraId="79DD69CD" w14:textId="77777777" w:rsidTr="0045691F">
        <w:trPr>
          <w:tblCellSpacing w:w="0" w:type="dxa"/>
          <w:jc w:val="center"/>
        </w:trPr>
        <w:tc>
          <w:tcPr>
            <w:tcW w:w="644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05F464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 xml:space="preserve">p &lt; 0.001, 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 xml:space="preserve">p &lt; 0.01, 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>p &lt; 0.05</w:t>
            </w:r>
          </w:p>
        </w:tc>
      </w:tr>
    </w:tbl>
    <w:p w14:paraId="7F17848D" w14:textId="76DE946A" w:rsidR="0045691F" w:rsidRPr="00742EC5" w:rsidRDefault="00742EC5" w:rsidP="0045691F">
      <w:pPr>
        <w:rPr>
          <w:rFonts w:eastAsia="Times New Roman"/>
          <w:lang w:val="en-US"/>
        </w:rPr>
      </w:pPr>
      <w:r w:rsidRPr="00742EC5">
        <w:rPr>
          <w:lang w:val="en-US"/>
        </w:rPr>
        <w:br w:type="page"/>
      </w:r>
      <w:r w:rsidR="0045691F" w:rsidRPr="0045691F">
        <w:rPr>
          <w:rFonts w:eastAsia="Times New Roman"/>
          <w:b/>
          <w:lang w:val="en-US"/>
        </w:rPr>
        <w:lastRenderedPageBreak/>
        <w:t xml:space="preserve">Table </w:t>
      </w:r>
      <w:r w:rsidR="0045691F">
        <w:rPr>
          <w:rFonts w:eastAsia="Times New Roman"/>
          <w:b/>
          <w:lang w:val="en-US"/>
        </w:rPr>
        <w:t>3</w:t>
      </w:r>
      <w:r w:rsidR="0045691F" w:rsidRPr="00742EC5">
        <w:rPr>
          <w:rFonts w:eastAsia="Times New Roman"/>
          <w:lang w:val="en-US"/>
        </w:rPr>
        <w:t>.</w:t>
      </w:r>
      <w:r w:rsidR="0045691F">
        <w:rPr>
          <w:rFonts w:eastAsia="Times New Roman"/>
          <w:lang w:val="en-US"/>
        </w:rPr>
        <w:t xml:space="preserve"> Ranking of models for modeling scenario (c): prediction of ecological integrity at </w:t>
      </w:r>
      <w:r w:rsidR="000E164A">
        <w:rPr>
          <w:rFonts w:eastAsia="Times New Roman"/>
          <w:lang w:val="en-US"/>
        </w:rPr>
        <w:t>regional</w:t>
      </w:r>
      <w:r w:rsidR="0045691F">
        <w:rPr>
          <w:rFonts w:eastAsia="Times New Roman"/>
          <w:lang w:val="en-US"/>
        </w:rPr>
        <w:t xml:space="preserve"> </w:t>
      </w:r>
      <w:r w:rsidR="000E164A">
        <w:rPr>
          <w:rFonts w:eastAsia="Times New Roman"/>
          <w:lang w:val="en-US"/>
        </w:rPr>
        <w:t xml:space="preserve">a </w:t>
      </w:r>
      <w:r w:rsidR="0045691F">
        <w:rPr>
          <w:rFonts w:eastAsia="Times New Roman"/>
          <w:lang w:val="en-US"/>
        </w:rPr>
        <w:t>scale, using human threat variables as predictors.</w:t>
      </w:r>
    </w:p>
    <w:p w14:paraId="238601FE" w14:textId="77777777" w:rsidR="00742EC5" w:rsidRPr="00742EC5" w:rsidRDefault="00742EC5">
      <w:pPr>
        <w:rPr>
          <w:lang w:val="en-US"/>
        </w:rPr>
      </w:pPr>
    </w:p>
    <w:p w14:paraId="0F3CABC7" w14:textId="77777777" w:rsidR="00742EC5" w:rsidRPr="00742EC5" w:rsidRDefault="00742EC5">
      <w:pPr>
        <w:rPr>
          <w:lang w:val="en-US"/>
        </w:rPr>
      </w:pPr>
    </w:p>
    <w:tbl>
      <w:tblPr>
        <w:tblW w:w="0" w:type="auto"/>
        <w:jc w:val="center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8"/>
        <w:gridCol w:w="974"/>
        <w:gridCol w:w="974"/>
        <w:gridCol w:w="974"/>
        <w:gridCol w:w="959"/>
        <w:gridCol w:w="959"/>
        <w:gridCol w:w="959"/>
        <w:gridCol w:w="959"/>
      </w:tblGrid>
      <w:tr w:rsidR="00742EC5" w:rsidRPr="00742EC5" w14:paraId="31E0B062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B08B5D1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2E3D3DE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1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4F0BBBB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2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3C8D225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3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B60B28C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4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8781D48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5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8F05E9D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6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0F88F60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7</w:t>
            </w:r>
          </w:p>
        </w:tc>
      </w:tr>
      <w:tr w:rsidR="00742EC5" w:rsidRPr="00742EC5" w14:paraId="08F16465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A80386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A4FA42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67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CCDC96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6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000BEF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61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A2B22A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8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4D9918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39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8103EA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6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FFEB6A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7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742EC5" w:rsidRPr="00742EC5" w14:paraId="7D81C97C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6DEB4A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EE80A9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ECADE6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CEA4A2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514E72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DF902D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4DE5C2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BC1610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6)</w:t>
            </w:r>
          </w:p>
        </w:tc>
      </w:tr>
      <w:tr w:rsidR="00742EC5" w:rsidRPr="00742EC5" w14:paraId="047F2239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9B75F4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Roa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29AFC1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57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0B8EDA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75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F4EE35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597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9617CD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353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AD9C6F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63EE49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318156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47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</w:tr>
      <w:tr w:rsidR="00742EC5" w:rsidRPr="00742EC5" w14:paraId="79219C7F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1F511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50D988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4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CD6376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4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5954B9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4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CBA8F9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45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5F9C3D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B43BD4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6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4645A3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430)</w:t>
            </w:r>
          </w:p>
        </w:tc>
      </w:tr>
      <w:tr w:rsidR="00742EC5" w:rsidRPr="00742EC5" w14:paraId="2C129EB1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1FF8834" w14:textId="2E1B0445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Style w:val="hps"/>
                <w:sz w:val="22"/>
                <w:szCs w:val="22"/>
                <w:lang w:val="en-US"/>
              </w:rPr>
              <w:t>Thermo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023141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1CAA1C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5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F3B140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62C75D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64355A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A96511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DF4E37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5A6CF360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4FB30F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DA6542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2F20BA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3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041E39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22B00A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2C6D79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E1831B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4E11D2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5BCFEAAA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CB2CDC2" w14:textId="5D7FA0A2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Hydro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1126E5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E403A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FE4B31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4.4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2431CD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9E398E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6287F2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BE93A6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715F119B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84BA73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4B3F2E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D34F5C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EB1131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3.2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B4020A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D7B270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F904CB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6971CD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5062E6DD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086E15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Style w:val="hps"/>
                <w:sz w:val="22"/>
                <w:szCs w:val="22"/>
                <w:lang w:val="en-US"/>
              </w:rPr>
              <w:t>Water withdrawa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A1F701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3EFCA4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F96A72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C46CB3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6.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B95CD1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220BBB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3CB595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629EA4FA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D9C8D3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75E05E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FC17F8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A4F722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EA48A6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5.3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AE48A4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0F40DE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7A5229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29A616FD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4DBE42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Human settlem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07DCDA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50EA2D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DD355C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A81F0B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52C527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649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821418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17AAFB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03889310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6EE48E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908EB2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21FD38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FE2DD9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735753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ED8E5F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1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608759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2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7F023C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44196AC2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07F3C2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Aquicul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DB549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916C19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486946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87F57B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4738AF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6ABBD8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4D5650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193</w:t>
            </w:r>
          </w:p>
        </w:tc>
      </w:tr>
      <w:tr w:rsidR="00742EC5" w:rsidRPr="00742EC5" w14:paraId="47CE660C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6BBA33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64FCBC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C8C6B0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382A36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C71F13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219946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DA123B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D5EA72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1.328)</w:t>
            </w:r>
          </w:p>
        </w:tc>
      </w:tr>
      <w:tr w:rsidR="00742EC5" w:rsidRPr="00742EC5" w14:paraId="5BB7855E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4EB589D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Log Likelihood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08C9604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0.708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70542F7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1.961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5865A52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1.728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204E522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1.414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2D74479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0.038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03BE3BA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1.305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06E37D9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1.152</w:t>
            </w:r>
          </w:p>
        </w:tc>
      </w:tr>
      <w:tr w:rsidR="00742EC5" w:rsidRPr="00742EC5" w14:paraId="68DF1178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C90A23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742EC5">
              <w:rPr>
                <w:rFonts w:eastAsia="Times New Roman"/>
                <w:sz w:val="22"/>
                <w:szCs w:val="22"/>
                <w:lang w:val="en-US"/>
              </w:rPr>
              <w:t>AIC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E1CF91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4.4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02A0AB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4.2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C023B7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3.7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6D0C9B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3.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C33C20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3.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25472F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2.9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09FEDB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2.636</w:t>
            </w:r>
          </w:p>
        </w:tc>
      </w:tr>
      <w:tr w:rsidR="00742EC5" w:rsidRPr="00742EC5" w14:paraId="7D5E1B08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A4CEC9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Del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112238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DD9527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8E94A3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6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043092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2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246ADD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3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4A8AD0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5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4840BB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820</w:t>
            </w:r>
          </w:p>
        </w:tc>
      </w:tr>
      <w:tr w:rsidR="00742EC5" w:rsidRPr="00742EC5" w14:paraId="5B59FB92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553991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B7FA20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2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EEB381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047CB3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F29A81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5D7CC3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66CB28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12FBB2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089</w:t>
            </w:r>
          </w:p>
        </w:tc>
      </w:tr>
      <w:tr w:rsidR="00742EC5" w:rsidRPr="00742EC5" w14:paraId="10B3F2A8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079387A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Num. obs.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4B34824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141FAE0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62C3DA1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161F074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6D024D6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4875807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1775D92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</w:tr>
      <w:tr w:rsidR="00742EC5" w:rsidRPr="00742EC5" w14:paraId="34517283" w14:textId="77777777" w:rsidTr="00742EC5">
        <w:trPr>
          <w:tblCellSpacing w:w="0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6FB1A8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 xml:space="preserve">p &lt; 0.001, 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 xml:space="preserve">p &lt; 0.01, 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>p &lt; 0.05</w:t>
            </w:r>
          </w:p>
        </w:tc>
      </w:tr>
    </w:tbl>
    <w:p w14:paraId="1FB6D8E9" w14:textId="6C5D53FE" w:rsidR="0045691F" w:rsidRPr="00742EC5" w:rsidRDefault="00742EC5" w:rsidP="0045691F">
      <w:pPr>
        <w:rPr>
          <w:rFonts w:eastAsia="Times New Roman"/>
          <w:lang w:val="en-US"/>
        </w:rPr>
      </w:pPr>
      <w:r w:rsidRPr="00742EC5">
        <w:rPr>
          <w:lang w:val="en-US"/>
        </w:rPr>
        <w:br w:type="page"/>
      </w:r>
      <w:r w:rsidR="0045691F" w:rsidRPr="0045691F">
        <w:rPr>
          <w:rFonts w:eastAsia="Times New Roman"/>
          <w:b/>
          <w:lang w:val="en-US"/>
        </w:rPr>
        <w:lastRenderedPageBreak/>
        <w:t xml:space="preserve">Table </w:t>
      </w:r>
      <w:r w:rsidR="0045691F">
        <w:rPr>
          <w:rFonts w:eastAsia="Times New Roman"/>
          <w:b/>
          <w:lang w:val="en-US"/>
        </w:rPr>
        <w:t>4</w:t>
      </w:r>
      <w:r w:rsidR="0045691F" w:rsidRPr="00742EC5">
        <w:rPr>
          <w:rFonts w:eastAsia="Times New Roman"/>
          <w:lang w:val="en-US"/>
        </w:rPr>
        <w:t>.</w:t>
      </w:r>
      <w:r w:rsidR="0045691F">
        <w:rPr>
          <w:rFonts w:eastAsia="Times New Roman"/>
          <w:lang w:val="en-US"/>
        </w:rPr>
        <w:t xml:space="preserve"> Ranking of models for modeling scenario (d): prediction of ecological integrity at </w:t>
      </w:r>
      <w:r w:rsidR="000E164A">
        <w:rPr>
          <w:rFonts w:eastAsia="Times New Roman"/>
          <w:lang w:val="en-US"/>
        </w:rPr>
        <w:t>a regional</w:t>
      </w:r>
      <w:r w:rsidR="0045691F">
        <w:rPr>
          <w:rFonts w:eastAsia="Times New Roman"/>
          <w:lang w:val="en-US"/>
        </w:rPr>
        <w:t xml:space="preserve"> scale, using human threat and environmental variables as predictors.</w:t>
      </w:r>
    </w:p>
    <w:p w14:paraId="4C4CEA3D" w14:textId="77777777" w:rsidR="00742EC5" w:rsidRPr="00742EC5" w:rsidRDefault="00742EC5" w:rsidP="0045691F">
      <w:pPr>
        <w:tabs>
          <w:tab w:val="left" w:pos="2700"/>
        </w:tabs>
        <w:rPr>
          <w:lang w:val="en-US"/>
        </w:rPr>
      </w:pPr>
    </w:p>
    <w:p w14:paraId="50895670" w14:textId="77777777" w:rsidR="00742EC5" w:rsidRPr="00742EC5" w:rsidRDefault="00742EC5">
      <w:pPr>
        <w:rPr>
          <w:lang w:val="en-US"/>
        </w:rPr>
      </w:pPr>
    </w:p>
    <w:tbl>
      <w:tblPr>
        <w:tblW w:w="0" w:type="auto"/>
        <w:jc w:val="center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8"/>
        <w:gridCol w:w="974"/>
        <w:gridCol w:w="974"/>
        <w:gridCol w:w="974"/>
        <w:gridCol w:w="959"/>
        <w:gridCol w:w="959"/>
        <w:gridCol w:w="959"/>
        <w:gridCol w:w="959"/>
        <w:gridCol w:w="959"/>
      </w:tblGrid>
      <w:tr w:rsidR="00742EC5" w:rsidRPr="00742EC5" w14:paraId="077960A2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8C1F859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EAF6E27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1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08948E0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2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FB1F7BF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3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314CBF1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4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960FE9E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5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3BC94EB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6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3EB44FE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7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5D68147" w14:textId="77777777" w:rsidR="00742EC5" w:rsidRPr="00742EC5" w:rsidRDefault="00742EC5" w:rsidP="00147B93">
            <w:pPr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Model 8</w:t>
            </w:r>
          </w:p>
        </w:tc>
      </w:tr>
      <w:tr w:rsidR="00742EC5" w:rsidRPr="00742EC5" w14:paraId="245AA973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659414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E85331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67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E777C8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6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45E0CB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61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A25700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43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F9B66C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8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F3489C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39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D20FEF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6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893897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77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</w:tr>
      <w:tr w:rsidR="00742EC5" w:rsidRPr="00742EC5" w14:paraId="70C266BE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C8FE7C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F3CC4C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C202CC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2E0EB3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4CDCCB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3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30E47D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CC2259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BDD3E1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A5DB0C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26)</w:t>
            </w:r>
          </w:p>
        </w:tc>
      </w:tr>
      <w:tr w:rsidR="00742EC5" w:rsidRPr="00742EC5" w14:paraId="2B58C4D5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E3DA50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Roa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D93991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57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938E6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756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99B41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597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C4857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46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B50B93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353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1004F1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2B5980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8E1DEA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472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</w:tr>
      <w:tr w:rsidR="00742EC5" w:rsidRPr="00742EC5" w14:paraId="01F4669B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7C0C65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5F086A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4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5E1798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4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F81DE6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4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AF3631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4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9A4F80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45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08D56C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8F61D5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66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6E3A69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430)</w:t>
            </w:r>
          </w:p>
        </w:tc>
      </w:tr>
      <w:tr w:rsidR="00742EC5" w:rsidRPr="00742EC5" w14:paraId="791AFED1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160BBCD" w14:textId="28BDB200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Thermo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97E50C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ED7BED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5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B04FA4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68C698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A93948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AA258D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FFBD3E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0DCCCA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5CE20AE2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6AF688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4C529E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3B0F3B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3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0157D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691E7B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26770C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CBEED8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E36661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8645DC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3A250EB9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4FC896A" w14:textId="106281D2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Hydro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35E58C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2EBF9A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96A7E8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4.4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C6C2CD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09E88E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08C98E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79F8E7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818863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624BC55D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4F69B9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F07D11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1508A3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2EE5B4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3.2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3D6B1D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7DBC15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F8BD81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613E9C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037B8A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5465B1DF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C10F83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87C6DE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B2F937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8E6DD4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4CC6F9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D3BEE8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B88899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9E2BB2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7C0D79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357EE9F1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D142F6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475AD1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20C4E9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2AFC42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2E0FF2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0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71CA72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5FBE42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3F0BE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5CF431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5C2EC6E2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90F989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Style w:val="hps"/>
                <w:sz w:val="22"/>
                <w:szCs w:val="22"/>
                <w:lang w:val="en-US"/>
              </w:rPr>
              <w:t>Water withdrawa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CB648E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C178E9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C0395D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254BC2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BAB6A1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6.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51E959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69E314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734134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32ED6B30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2EF208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B40C95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4D723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093CA6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503B19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75EFFA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5.3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828874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0BD9A1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C136CF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6DF98638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B1BE15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>
              <w:rPr>
                <w:rFonts w:eastAsia="Times New Roman"/>
                <w:sz w:val="22"/>
                <w:szCs w:val="22"/>
                <w:lang w:val="en-US"/>
              </w:rPr>
              <w:t>Human settlem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A392C6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90583F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8F21D9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3C326F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853B84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90223F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649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2FEDAA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0.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012523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2C230007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A25747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9B8D95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8BEFD2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7A7642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9206A8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7B7A70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DE9BF4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1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35E26B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0.2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1887C7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  <w:tr w:rsidR="00742EC5" w:rsidRPr="00742EC5" w14:paraId="135D2993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8373A6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>
              <w:rPr>
                <w:rFonts w:eastAsia="Times New Roman"/>
                <w:sz w:val="22"/>
                <w:szCs w:val="22"/>
                <w:lang w:val="en-US"/>
              </w:rPr>
              <w:t>Aquicul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B7FD67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8D6B9B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2F860BB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98536F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BC1BAF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1C988F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B22BB7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50EFC4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1.193</w:t>
            </w:r>
          </w:p>
        </w:tc>
      </w:tr>
      <w:tr w:rsidR="00742EC5" w:rsidRPr="00742EC5" w14:paraId="77D50769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7B246D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BF89DA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C3E0E7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6A1FAB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6BB753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13DA1E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5CAC6F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606042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23760E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(1.328)</w:t>
            </w:r>
          </w:p>
        </w:tc>
      </w:tr>
      <w:tr w:rsidR="00742EC5" w:rsidRPr="00742EC5" w14:paraId="342565B2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7D1F5AA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Log Likelihood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4F0BC80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0.708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3497D1A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1.961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467CB61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1.728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6DF95C1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1.490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75D5A07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1.414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4A6B6579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0.038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1C7CAC5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1.305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73E64BB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31.152</w:t>
            </w:r>
          </w:p>
        </w:tc>
      </w:tr>
      <w:tr w:rsidR="00742EC5" w:rsidRPr="00742EC5" w14:paraId="6F70614B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70B5E6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proofErr w:type="spellStart"/>
            <w:r w:rsidRPr="00742EC5">
              <w:rPr>
                <w:rFonts w:eastAsia="Times New Roman"/>
                <w:sz w:val="22"/>
                <w:szCs w:val="22"/>
                <w:lang w:val="en-US"/>
              </w:rPr>
              <w:t>AIC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9951F5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4.4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A20D9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4.2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35AF500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3.7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13CB7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3.3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194B8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3.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2A1A9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3.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4A0016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2.9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E7DE10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-52.636</w:t>
            </w:r>
          </w:p>
        </w:tc>
      </w:tr>
      <w:tr w:rsidR="00742EC5" w:rsidRPr="00742EC5" w14:paraId="23521600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E7032B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Del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EED223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EBB9EE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8EE175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6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EF9EA3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242189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2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182D531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3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D128C6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5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5F7F92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1.820</w:t>
            </w:r>
          </w:p>
        </w:tc>
      </w:tr>
      <w:tr w:rsidR="00742EC5" w:rsidRPr="00742EC5" w14:paraId="3FF30AE9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A6A3E53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W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3AE41E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277BE9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DB525B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6F83458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23134FF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B2CC1D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A4BAA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0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C2E0E36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0.079</w:t>
            </w:r>
          </w:p>
        </w:tc>
      </w:tr>
      <w:tr w:rsidR="00742EC5" w:rsidRPr="00742EC5" w14:paraId="74A5A055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4D827DB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Num. obs.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0CDF961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36B0B075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3CE45EDA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3972BE0D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189BA5FE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47A8D5F4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6D9473BC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155281B7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lang w:val="en-US"/>
              </w:rPr>
              <w:t>29</w:t>
            </w:r>
          </w:p>
        </w:tc>
      </w:tr>
      <w:tr w:rsidR="00742EC5" w:rsidRPr="00742EC5" w14:paraId="2F2656E4" w14:textId="77777777" w:rsidTr="00742EC5">
        <w:trPr>
          <w:tblCellSpacing w:w="0" w:type="dxa"/>
          <w:jc w:val="center"/>
        </w:trPr>
        <w:tc>
          <w:tcPr>
            <w:tcW w:w="0" w:type="auto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18E4822" w14:textId="77777777" w:rsidR="00742EC5" w:rsidRPr="00742EC5" w:rsidRDefault="00742EC5" w:rsidP="00147B93">
            <w:pPr>
              <w:rPr>
                <w:rFonts w:eastAsia="Times New Roman"/>
                <w:sz w:val="22"/>
                <w:szCs w:val="22"/>
                <w:lang w:val="en-US"/>
              </w:rPr>
            </w:pP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 xml:space="preserve">p &lt; 0.001, 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 xml:space="preserve">p &lt; 0.01, </w:t>
            </w:r>
            <w:r w:rsidRPr="00742EC5">
              <w:rPr>
                <w:rFonts w:eastAsia="Times New Roman"/>
                <w:sz w:val="22"/>
                <w:szCs w:val="22"/>
                <w:vertAlign w:val="superscript"/>
                <w:lang w:val="en-US"/>
              </w:rPr>
              <w:t>*</w:t>
            </w:r>
            <w:r w:rsidRPr="00742EC5">
              <w:rPr>
                <w:rFonts w:eastAsia="Times New Roman"/>
                <w:sz w:val="22"/>
                <w:szCs w:val="22"/>
                <w:lang w:val="en-US"/>
              </w:rPr>
              <w:t>p &lt; 0.05</w:t>
            </w:r>
          </w:p>
        </w:tc>
      </w:tr>
      <w:tr w:rsidR="00742EC5" w:rsidRPr="00742EC5" w14:paraId="1D0656FE" w14:textId="77777777" w:rsidTr="00742EC5">
        <w:trPr>
          <w:tblCellSpacing w:w="0" w:type="dxa"/>
          <w:jc w:val="center"/>
        </w:trPr>
        <w:tc>
          <w:tcPr>
            <w:tcW w:w="0" w:type="auto"/>
            <w:gridSpan w:val="9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B37605A" w14:textId="77777777" w:rsidR="00742EC5" w:rsidRPr="00742EC5" w:rsidRDefault="00742EC5" w:rsidP="00147B93">
            <w:pPr>
              <w:spacing w:before="72"/>
              <w:jc w:val="center"/>
              <w:textAlignment w:val="baseline"/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</w:tbl>
    <w:p w14:paraId="394798F2" w14:textId="77777777" w:rsidR="00742EC5" w:rsidRPr="00742EC5" w:rsidRDefault="00742EC5">
      <w:pPr>
        <w:rPr>
          <w:lang w:val="en-US"/>
        </w:rPr>
      </w:pPr>
    </w:p>
    <w:tbl>
      <w:tblPr>
        <w:tblW w:w="0" w:type="auto"/>
        <w:jc w:val="center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1"/>
      </w:tblGrid>
      <w:tr w:rsidR="00742EC5" w:rsidRPr="00742EC5" w14:paraId="3889A505" w14:textId="77777777" w:rsidTr="00742EC5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9079D35" w14:textId="77777777" w:rsidR="00742EC5" w:rsidRPr="00742EC5" w:rsidRDefault="00742EC5" w:rsidP="00147B93">
            <w:pPr>
              <w:spacing w:before="72"/>
              <w:jc w:val="center"/>
              <w:textAlignment w:val="baseline"/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</w:tbl>
    <w:p w14:paraId="17686DC7" w14:textId="77777777" w:rsidR="00742EC5" w:rsidRPr="00742EC5" w:rsidRDefault="00742EC5">
      <w:pPr>
        <w:rPr>
          <w:lang w:val="en-US"/>
        </w:rPr>
      </w:pPr>
    </w:p>
    <w:tbl>
      <w:tblPr>
        <w:tblW w:w="0" w:type="auto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00"/>
      </w:tblGrid>
      <w:tr w:rsidR="00742EC5" w:rsidRPr="00742EC5" w14:paraId="53BD644D" w14:textId="77777777" w:rsidTr="00742EC5">
        <w:trPr>
          <w:tblCellSpacing w:w="0" w:type="dxa"/>
        </w:trPr>
        <w:tc>
          <w:tcPr>
            <w:tcW w:w="61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A3FAC43" w14:textId="77777777" w:rsidR="00742EC5" w:rsidRPr="00742EC5" w:rsidRDefault="00742EC5" w:rsidP="00147B93">
            <w:pPr>
              <w:spacing w:before="72"/>
              <w:jc w:val="center"/>
              <w:textAlignment w:val="baseline"/>
              <w:rPr>
                <w:rFonts w:eastAsia="Times New Roman"/>
                <w:sz w:val="22"/>
                <w:szCs w:val="22"/>
                <w:lang w:val="en-US"/>
              </w:rPr>
            </w:pPr>
          </w:p>
        </w:tc>
      </w:tr>
    </w:tbl>
    <w:p w14:paraId="2BBD94B2" w14:textId="77777777" w:rsidR="00742EC5" w:rsidRPr="00742EC5" w:rsidRDefault="00742EC5" w:rsidP="00101E3C">
      <w:pPr>
        <w:tabs>
          <w:tab w:val="left" w:pos="5415"/>
        </w:tabs>
        <w:rPr>
          <w:rFonts w:eastAsia="Times New Roman"/>
          <w:lang w:val="en-US"/>
        </w:rPr>
      </w:pPr>
    </w:p>
    <w:p w14:paraId="5854DE7F" w14:textId="7A5640A1" w:rsidR="00BA68FB" w:rsidRDefault="00BA68FB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br w:type="page"/>
      </w:r>
    </w:p>
    <w:p w14:paraId="11455398" w14:textId="6C939293" w:rsidR="00BA68FB" w:rsidRDefault="00BA68FB" w:rsidP="00BA68FB">
      <w:pPr>
        <w:rPr>
          <w:lang w:val="en-US"/>
        </w:rPr>
      </w:pPr>
      <w:r>
        <w:rPr>
          <w:b/>
          <w:lang w:val="en-US"/>
        </w:rPr>
        <w:lastRenderedPageBreak/>
        <w:t>Table 5</w:t>
      </w:r>
      <w:r w:rsidRPr="00C82986">
        <w:rPr>
          <w:b/>
          <w:lang w:val="en-US"/>
        </w:rPr>
        <w:t>.</w:t>
      </w:r>
      <w:r w:rsidRPr="00C82986">
        <w:rPr>
          <w:lang w:val="en-US"/>
        </w:rPr>
        <w:t xml:space="preserve"> </w:t>
      </w:r>
      <w:r>
        <w:rPr>
          <w:lang w:val="en-US"/>
        </w:rPr>
        <w:t>Best models for predicting the</w:t>
      </w:r>
      <w:bookmarkStart w:id="0" w:name="_Hlk19030989"/>
      <w:r>
        <w:rPr>
          <w:lang w:val="en-US"/>
        </w:rPr>
        <w:t xml:space="preserve"> </w:t>
      </w:r>
      <w:r w:rsidRPr="00CF2EEC">
        <w:rPr>
          <w:b/>
          <w:lang w:val="en-US"/>
        </w:rPr>
        <w:t xml:space="preserve">weighted </w:t>
      </w:r>
      <w:bookmarkEnd w:id="0"/>
      <w:r w:rsidRPr="00CF2EEC">
        <w:rPr>
          <w:b/>
          <w:lang w:val="en-US"/>
        </w:rPr>
        <w:t>ecological integrity index</w:t>
      </w:r>
      <w:r w:rsidRPr="00C82986">
        <w:rPr>
          <w:lang w:val="en-US"/>
        </w:rPr>
        <w:t xml:space="preserve"> (EII)</w:t>
      </w:r>
      <w:r>
        <w:rPr>
          <w:lang w:val="en-US"/>
        </w:rPr>
        <w:t xml:space="preserve"> in four different modeling scenarios (a-d)</w:t>
      </w:r>
      <w:r w:rsidRPr="00C82986">
        <w:rPr>
          <w:lang w:val="en-US"/>
        </w:rPr>
        <w:t xml:space="preserve">. </w:t>
      </w:r>
      <w:r>
        <w:rPr>
          <w:lang w:val="en-US"/>
        </w:rPr>
        <w:t xml:space="preserve">All predictor variables, included environmental factors, were scaled between 0-1. </w:t>
      </w:r>
    </w:p>
    <w:p w14:paraId="746AF4E7" w14:textId="77777777" w:rsidR="00BA68FB" w:rsidRPr="00C82986" w:rsidRDefault="00BA68FB" w:rsidP="00BA68FB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2126"/>
        <w:gridCol w:w="1418"/>
        <w:gridCol w:w="850"/>
        <w:gridCol w:w="1843"/>
      </w:tblGrid>
      <w:tr w:rsidR="00BA68FB" w:rsidRPr="00BA68FB" w14:paraId="445400DB" w14:textId="77777777" w:rsidTr="00BA68FB">
        <w:tc>
          <w:tcPr>
            <w:tcW w:w="308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BA4B9AC" w14:textId="77777777" w:rsidR="00BA68FB" w:rsidRPr="00E4426E" w:rsidRDefault="00BA68FB" w:rsidP="00147B93">
            <w:pPr>
              <w:tabs>
                <w:tab w:val="left" w:pos="2475"/>
              </w:tabs>
              <w:jc w:val="center"/>
              <w:rPr>
                <w:rFonts w:ascii="Times New Roman" w:hAnsi="Times New Roman" w:cs="Times New Roman"/>
                <w:lang w:val="en-US"/>
              </w:rPr>
            </w:pPr>
            <w:r w:rsidRPr="00E4426E">
              <w:rPr>
                <w:rFonts w:ascii="Times New Roman" w:hAnsi="Times New Roman" w:cs="Times New Roman"/>
                <w:lang w:val="en-US"/>
              </w:rPr>
              <w:t>Modeling scenarios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973D1F3" w14:textId="77777777" w:rsidR="00BA68FB" w:rsidRPr="00E4426E" w:rsidRDefault="00BA68FB" w:rsidP="00147B93">
            <w:pPr>
              <w:tabs>
                <w:tab w:val="left" w:pos="2475"/>
              </w:tabs>
              <w:jc w:val="center"/>
              <w:rPr>
                <w:rFonts w:ascii="Times New Roman" w:hAnsi="Times New Roman" w:cs="Times New Roman"/>
                <w:lang w:val="en-US"/>
              </w:rPr>
            </w:pPr>
            <w:r w:rsidRPr="00E4426E">
              <w:rPr>
                <w:rFonts w:ascii="Times New Roman" w:hAnsi="Times New Roman" w:cs="Times New Roman"/>
                <w:lang w:val="en-US"/>
              </w:rPr>
              <w:t>Selected variables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B4A48A5" w14:textId="77777777" w:rsidR="00BA68FB" w:rsidRPr="00E4426E" w:rsidRDefault="00BA68FB" w:rsidP="00147B93">
            <w:pPr>
              <w:tabs>
                <w:tab w:val="left" w:pos="2475"/>
              </w:tabs>
              <w:jc w:val="center"/>
              <w:rPr>
                <w:rFonts w:ascii="Times New Roman" w:hAnsi="Times New Roman" w:cs="Times New Roman"/>
                <w:lang w:val="en-US"/>
              </w:rPr>
            </w:pPr>
            <w:r w:rsidRPr="00E4426E">
              <w:rPr>
                <w:rFonts w:ascii="Times New Roman" w:hAnsi="Times New Roman" w:cs="Times New Roman"/>
                <w:lang w:val="en-US"/>
              </w:rPr>
              <w:t>Coefficients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BD1B4F7" w14:textId="77777777" w:rsidR="00BA68FB" w:rsidRPr="00E4426E" w:rsidRDefault="00BA68FB" w:rsidP="00147B93">
            <w:pPr>
              <w:tabs>
                <w:tab w:val="left" w:pos="2475"/>
              </w:tabs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lang w:val="en-US"/>
              </w:rPr>
              <w:t>AICc</w:t>
            </w:r>
            <w:proofErr w:type="spellEnd"/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718251A" w14:textId="77777777" w:rsidR="00BA68FB" w:rsidRPr="00E4426E" w:rsidRDefault="00BA68FB" w:rsidP="00147B93">
            <w:pPr>
              <w:tabs>
                <w:tab w:val="left" w:pos="2475"/>
              </w:tabs>
              <w:jc w:val="center"/>
              <w:rPr>
                <w:rFonts w:ascii="Times New Roman" w:hAnsi="Times New Roman" w:cs="Times New Roman"/>
                <w:lang w:val="en-US"/>
              </w:rPr>
            </w:pPr>
            <w:r w:rsidRPr="00E4426E">
              <w:rPr>
                <w:rFonts w:ascii="Times New Roman" w:hAnsi="Times New Roman" w:cs="Times New Roman"/>
                <w:lang w:val="en-US"/>
              </w:rPr>
              <w:t>Mean R</w:t>
            </w:r>
            <w:r w:rsidRPr="00E4426E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Pr="00E4426E">
              <w:rPr>
                <w:rFonts w:ascii="Times New Roman" w:hAnsi="Times New Roman" w:cs="Times New Roman"/>
                <w:lang w:val="en-US"/>
              </w:rPr>
              <w:t xml:space="preserve"> (from cross-validation)</w:t>
            </w:r>
          </w:p>
        </w:tc>
      </w:tr>
      <w:tr w:rsidR="00BA68FB" w:rsidRPr="00E409F0" w14:paraId="27585554" w14:textId="77777777" w:rsidTr="00BA68FB">
        <w:tc>
          <w:tcPr>
            <w:tcW w:w="3085" w:type="dxa"/>
            <w:tcBorders>
              <w:top w:val="single" w:sz="12" w:space="0" w:color="auto"/>
              <w:left w:val="nil"/>
              <w:right w:val="nil"/>
            </w:tcBorders>
          </w:tcPr>
          <w:p w14:paraId="65B1A40D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 xml:space="preserve">a. </w:t>
            </w:r>
            <w:bookmarkStart w:id="1" w:name="_GoBack"/>
            <w:r>
              <w:rPr>
                <w:rFonts w:ascii="Times New Roman" w:hAnsi="Times New Roman" w:cs="Times New Roman"/>
                <w:lang w:val="en-US"/>
              </w:rPr>
              <w:t>River</w:t>
            </w:r>
            <w:bookmarkEnd w:id="1"/>
            <w:r>
              <w:rPr>
                <w:rFonts w:ascii="Times New Roman" w:hAnsi="Times New Roman" w:cs="Times New Roman"/>
                <w:lang w:val="en-US"/>
              </w:rPr>
              <w:t xml:space="preserve"> EII prediction, with</w:t>
            </w:r>
            <w:r w:rsidRPr="00E409F0">
              <w:rPr>
                <w:rFonts w:ascii="Times New Roman" w:hAnsi="Times New Roman" w:cs="Times New Roman"/>
                <w:lang w:val="en-US"/>
              </w:rPr>
              <w:t xml:space="preserve"> threat variables</w:t>
            </w:r>
            <w:r>
              <w:rPr>
                <w:rFonts w:ascii="Times New Roman" w:hAnsi="Times New Roman" w:cs="Times New Roman"/>
                <w:lang w:val="en-US"/>
              </w:rPr>
              <w:t xml:space="preserve"> (N = 140)</w:t>
            </w:r>
          </w:p>
        </w:tc>
        <w:tc>
          <w:tcPr>
            <w:tcW w:w="2126" w:type="dxa"/>
            <w:tcBorders>
              <w:top w:val="single" w:sz="12" w:space="0" w:color="auto"/>
              <w:left w:val="nil"/>
              <w:right w:val="nil"/>
            </w:tcBorders>
          </w:tcPr>
          <w:p w14:paraId="6AEF8666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i/>
                <w:lang w:val="en-US"/>
              </w:rPr>
            </w:pPr>
            <w:r w:rsidRPr="00E409F0">
              <w:rPr>
                <w:rFonts w:ascii="Times New Roman" w:hAnsi="Times New Roman" w:cs="Times New Roman"/>
                <w:i/>
                <w:lang w:val="en-US"/>
              </w:rPr>
              <w:t>Intercept</w:t>
            </w:r>
          </w:p>
          <w:p w14:paraId="0203E4AE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>Human settlements</w:t>
            </w:r>
          </w:p>
          <w:p w14:paraId="6A6890CB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>Roads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right w:val="nil"/>
            </w:tcBorders>
          </w:tcPr>
          <w:p w14:paraId="4887B4AF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2F4F29">
              <w:rPr>
                <w:rFonts w:ascii="Times New Roman" w:hAnsi="Times New Roman" w:cs="Times New Roman"/>
                <w:lang w:val="en-US"/>
              </w:rPr>
              <w:t>0.684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E409F0">
              <w:rPr>
                <w:rFonts w:ascii="Times New Roman" w:hAnsi="Times New Roman" w:cs="Times New Roman"/>
                <w:lang w:val="en-US"/>
              </w:rPr>
              <w:t>***</w:t>
            </w:r>
          </w:p>
          <w:p w14:paraId="192B6E80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2F4F29">
              <w:rPr>
                <w:rFonts w:ascii="Times New Roman" w:hAnsi="Times New Roman" w:cs="Times New Roman"/>
                <w:lang w:val="en-US"/>
              </w:rPr>
              <w:t>-0.135</w:t>
            </w:r>
            <w:r w:rsidRPr="00E409F0">
              <w:rPr>
                <w:rFonts w:ascii="Times New Roman" w:hAnsi="Times New Roman" w:cs="Times New Roman"/>
                <w:lang w:val="en-US"/>
              </w:rPr>
              <w:t xml:space="preserve"> *</w:t>
            </w:r>
          </w:p>
          <w:p w14:paraId="323ADE92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2F4F29">
              <w:rPr>
                <w:rFonts w:ascii="Times New Roman" w:hAnsi="Times New Roman" w:cs="Times New Roman"/>
                <w:lang w:val="en-US"/>
              </w:rPr>
              <w:t>-0.097</w:t>
            </w:r>
            <w:r>
              <w:rPr>
                <w:rFonts w:ascii="Times New Roman" w:hAnsi="Times New Roman" w:cs="Times New Roman"/>
                <w:lang w:val="en-US"/>
              </w:rPr>
              <w:t xml:space="preserve"> *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right w:val="nil"/>
            </w:tcBorders>
          </w:tcPr>
          <w:p w14:paraId="1779581D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-251.8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right w:val="nil"/>
            </w:tcBorders>
          </w:tcPr>
          <w:p w14:paraId="2536188B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>0.1</w:t>
            </w:r>
            <w:r>
              <w:rPr>
                <w:rFonts w:ascii="Times New Roman" w:hAnsi="Times New Roman" w:cs="Times New Roman"/>
                <w:lang w:val="en-US"/>
              </w:rPr>
              <w:t xml:space="preserve"> (SD</w:t>
            </w:r>
            <w:r w:rsidRPr="00E409F0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0.</w:t>
            </w:r>
            <w:r w:rsidRPr="00E409F0">
              <w:rPr>
                <w:rFonts w:ascii="Times New Roman" w:hAnsi="Times New Roman" w:cs="Times New Roman"/>
                <w:lang w:val="en-US"/>
              </w:rPr>
              <w:t>1</w:t>
            </w:r>
            <w:r>
              <w:rPr>
                <w:rFonts w:ascii="Times New Roman" w:hAnsi="Times New Roman" w:cs="Times New Roman"/>
                <w:lang w:val="en-US"/>
              </w:rPr>
              <w:t>1</w:t>
            </w:r>
            <w:r w:rsidRPr="00E409F0"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BA68FB" w:rsidRPr="00E409F0" w14:paraId="773A5231" w14:textId="77777777" w:rsidTr="00BA68FB">
        <w:tc>
          <w:tcPr>
            <w:tcW w:w="3085" w:type="dxa"/>
            <w:tcBorders>
              <w:left w:val="nil"/>
              <w:right w:val="nil"/>
            </w:tcBorders>
          </w:tcPr>
          <w:p w14:paraId="02CE4046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 xml:space="preserve">b. </w:t>
            </w:r>
            <w:r>
              <w:rPr>
                <w:rFonts w:ascii="Times New Roman" w:hAnsi="Times New Roman" w:cs="Times New Roman"/>
                <w:lang w:val="en-US"/>
              </w:rPr>
              <w:t>River EII prediction, with</w:t>
            </w:r>
            <w:r w:rsidRPr="00E409F0">
              <w:rPr>
                <w:rFonts w:ascii="Times New Roman" w:hAnsi="Times New Roman" w:cs="Times New Roman"/>
                <w:lang w:val="en-US"/>
              </w:rPr>
              <w:t xml:space="preserve"> threat </w:t>
            </w:r>
            <w:r>
              <w:rPr>
                <w:rFonts w:ascii="Times New Roman" w:hAnsi="Times New Roman" w:cs="Times New Roman"/>
                <w:lang w:val="en-US"/>
              </w:rPr>
              <w:t xml:space="preserve">and </w:t>
            </w:r>
            <w:r w:rsidRPr="00E409F0">
              <w:rPr>
                <w:rFonts w:ascii="Times New Roman" w:hAnsi="Times New Roman" w:cs="Times New Roman"/>
                <w:lang w:val="en-US"/>
              </w:rPr>
              <w:t>environmental variables</w:t>
            </w:r>
            <w:r>
              <w:rPr>
                <w:rFonts w:ascii="Times New Roman" w:hAnsi="Times New Roman" w:cs="Times New Roman"/>
                <w:lang w:val="en-US"/>
              </w:rPr>
              <w:t xml:space="preserve"> (N = 140)</w:t>
            </w:r>
          </w:p>
        </w:tc>
        <w:tc>
          <w:tcPr>
            <w:tcW w:w="2126" w:type="dxa"/>
            <w:tcBorders>
              <w:left w:val="nil"/>
              <w:right w:val="nil"/>
            </w:tcBorders>
          </w:tcPr>
          <w:p w14:paraId="3D847F38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i/>
                <w:lang w:val="en-US"/>
              </w:rPr>
            </w:pPr>
            <w:r w:rsidRPr="00E409F0">
              <w:rPr>
                <w:rFonts w:ascii="Times New Roman" w:hAnsi="Times New Roman" w:cs="Times New Roman"/>
                <w:i/>
                <w:lang w:val="en-US"/>
              </w:rPr>
              <w:t>Intercept</w:t>
            </w:r>
          </w:p>
          <w:p w14:paraId="1F114D42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>Human settlements</w:t>
            </w:r>
          </w:p>
          <w:p w14:paraId="75CD9326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>Roads</w:t>
            </w:r>
          </w:p>
          <w:p w14:paraId="6A92FF28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>Oil activities</w:t>
            </w:r>
          </w:p>
          <w:p w14:paraId="2453802B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>Elevation</w:t>
            </w:r>
          </w:p>
          <w:p w14:paraId="3268B4E8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>Slope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75F10677" w14:textId="77777777" w:rsidR="00BA68FB" w:rsidRPr="00E409F0" w:rsidRDefault="00BA68FB" w:rsidP="00BA68FB">
            <w:pPr>
              <w:rPr>
                <w:rFonts w:ascii="Times New Roman" w:hAnsi="Times New Roman" w:cs="Times New Roman"/>
              </w:rPr>
            </w:pPr>
            <w:r w:rsidRPr="00E409F0">
              <w:rPr>
                <w:rFonts w:ascii="Times New Roman" w:hAnsi="Times New Roman" w:cs="Times New Roman"/>
              </w:rPr>
              <w:t>0.7 ***</w:t>
            </w:r>
          </w:p>
          <w:p w14:paraId="3A91E96F" w14:textId="77777777" w:rsidR="00BA68FB" w:rsidRDefault="00BA68FB" w:rsidP="00BA68FB">
            <w:pPr>
              <w:rPr>
                <w:rFonts w:ascii="Times New Roman" w:hAnsi="Times New Roman" w:cs="Times New Roman"/>
              </w:rPr>
            </w:pPr>
            <w:r w:rsidRPr="00797BE0">
              <w:rPr>
                <w:rFonts w:ascii="Times New Roman" w:hAnsi="Times New Roman" w:cs="Times New Roman"/>
              </w:rPr>
              <w:t>-0.111</w:t>
            </w:r>
          </w:p>
          <w:p w14:paraId="0AB517E0" w14:textId="77777777" w:rsidR="00BA68FB" w:rsidRPr="00E409F0" w:rsidRDefault="00BA68FB" w:rsidP="00BA68FB">
            <w:pPr>
              <w:rPr>
                <w:rFonts w:ascii="Times New Roman" w:hAnsi="Times New Roman" w:cs="Times New Roman"/>
              </w:rPr>
            </w:pPr>
            <w:r w:rsidRPr="00E409F0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 xml:space="preserve">19 </w:t>
            </w:r>
            <w:r w:rsidRPr="00E409F0">
              <w:rPr>
                <w:rFonts w:ascii="Times New Roman" w:hAnsi="Times New Roman" w:cs="Times New Roman"/>
              </w:rPr>
              <w:t>**</w:t>
            </w:r>
          </w:p>
          <w:p w14:paraId="6061A9F7" w14:textId="77777777" w:rsidR="00BA68FB" w:rsidRDefault="00BA68FB" w:rsidP="00BA68FB">
            <w:pPr>
              <w:rPr>
                <w:rFonts w:ascii="Times New Roman" w:hAnsi="Times New Roman" w:cs="Times New Roman"/>
              </w:rPr>
            </w:pPr>
            <w:r w:rsidRPr="00797BE0">
              <w:rPr>
                <w:rFonts w:ascii="Times New Roman" w:hAnsi="Times New Roman" w:cs="Times New Roman"/>
              </w:rPr>
              <w:t>-0.126</w:t>
            </w:r>
          </w:p>
          <w:p w14:paraId="1DC24E69" w14:textId="77777777" w:rsidR="00BA68FB" w:rsidRPr="00E409F0" w:rsidRDefault="00BA68FB" w:rsidP="00BA68FB">
            <w:pPr>
              <w:rPr>
                <w:rFonts w:ascii="Times New Roman" w:hAnsi="Times New Roman" w:cs="Times New Roman"/>
              </w:rPr>
            </w:pPr>
            <w:r w:rsidRPr="00E409F0">
              <w:rPr>
                <w:rFonts w:ascii="Times New Roman" w:hAnsi="Times New Roman" w:cs="Times New Roman"/>
              </w:rPr>
              <w:t>-0.17</w:t>
            </w:r>
            <w:r>
              <w:rPr>
                <w:rFonts w:ascii="Times New Roman" w:hAnsi="Times New Roman" w:cs="Times New Roman"/>
              </w:rPr>
              <w:t>7</w:t>
            </w:r>
            <w:r w:rsidRPr="00E409F0">
              <w:rPr>
                <w:rFonts w:ascii="Times New Roman" w:hAnsi="Times New Roman" w:cs="Times New Roman"/>
              </w:rPr>
              <w:t xml:space="preserve"> ***</w:t>
            </w:r>
          </w:p>
          <w:p w14:paraId="4246D847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797BE0">
              <w:rPr>
                <w:rFonts w:ascii="Times New Roman" w:hAnsi="Times New Roman" w:cs="Times New Roman"/>
              </w:rPr>
              <w:t>0.241</w:t>
            </w:r>
            <w:r w:rsidRPr="00E409F0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32E3F63C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797BE0">
              <w:rPr>
                <w:rFonts w:ascii="Times New Roman" w:hAnsi="Times New Roman" w:cs="Times New Roman"/>
                <w:lang w:val="en-US"/>
              </w:rPr>
              <w:t>-271.5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E6A187C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2E6256">
              <w:rPr>
                <w:rFonts w:ascii="Times New Roman" w:hAnsi="Times New Roman" w:cs="Times New Roman"/>
                <w:lang w:val="en-US"/>
              </w:rPr>
              <w:t>0.2</w:t>
            </w:r>
            <w:r>
              <w:rPr>
                <w:rFonts w:ascii="Times New Roman" w:hAnsi="Times New Roman" w:cs="Times New Roman"/>
                <w:lang w:val="en-US"/>
              </w:rPr>
              <w:t>1 (SD 0.13)</w:t>
            </w:r>
          </w:p>
        </w:tc>
      </w:tr>
      <w:tr w:rsidR="00BA68FB" w:rsidRPr="00E409F0" w14:paraId="443B0569" w14:textId="77777777" w:rsidTr="00BA68FB">
        <w:tc>
          <w:tcPr>
            <w:tcW w:w="3085" w:type="dxa"/>
            <w:tcBorders>
              <w:left w:val="nil"/>
              <w:right w:val="nil"/>
            </w:tcBorders>
          </w:tcPr>
          <w:p w14:paraId="13701977" w14:textId="77777777" w:rsidR="00BA68FB" w:rsidRPr="00E409F0" w:rsidRDefault="00BA68FB" w:rsidP="00BA68FB">
            <w:pPr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>c.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E409F0">
              <w:rPr>
                <w:rFonts w:ascii="Times New Roman" w:hAnsi="Times New Roman" w:cs="Times New Roman"/>
                <w:lang w:val="en-US"/>
              </w:rPr>
              <w:t xml:space="preserve">EII </w:t>
            </w:r>
            <w:r>
              <w:rPr>
                <w:rFonts w:ascii="Times New Roman" w:hAnsi="Times New Roman" w:cs="Times New Roman"/>
                <w:lang w:val="en-US"/>
              </w:rPr>
              <w:t xml:space="preserve">prediction with </w:t>
            </w:r>
            <w:r w:rsidRPr="00E409F0">
              <w:rPr>
                <w:rFonts w:ascii="Times New Roman" w:hAnsi="Times New Roman" w:cs="Times New Roman"/>
                <w:lang w:val="en-US"/>
              </w:rPr>
              <w:t>threat variables</w:t>
            </w:r>
            <w:r>
              <w:rPr>
                <w:rFonts w:ascii="Times New Roman" w:hAnsi="Times New Roman" w:cs="Times New Roman"/>
                <w:lang w:val="en-US"/>
              </w:rPr>
              <w:t xml:space="preserve"> (N = 29)</w:t>
            </w:r>
          </w:p>
        </w:tc>
        <w:tc>
          <w:tcPr>
            <w:tcW w:w="2126" w:type="dxa"/>
            <w:tcBorders>
              <w:left w:val="nil"/>
              <w:right w:val="nil"/>
            </w:tcBorders>
          </w:tcPr>
          <w:p w14:paraId="4E8DA0DA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i/>
                <w:lang w:val="en-US"/>
              </w:rPr>
            </w:pPr>
            <w:r w:rsidRPr="00E409F0">
              <w:rPr>
                <w:rFonts w:ascii="Times New Roman" w:hAnsi="Times New Roman" w:cs="Times New Roman"/>
                <w:i/>
                <w:lang w:val="en-US"/>
              </w:rPr>
              <w:t>Intercept</w:t>
            </w:r>
          </w:p>
          <w:p w14:paraId="2A60B4FF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>Human settlements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5B0C6065" w14:textId="77777777" w:rsidR="00BA68FB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7C4E36">
              <w:rPr>
                <w:rFonts w:ascii="Times New Roman" w:hAnsi="Times New Roman" w:cs="Times New Roman"/>
                <w:lang w:val="en-US"/>
              </w:rPr>
              <w:t>0.673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DB1EBA">
              <w:rPr>
                <w:rFonts w:ascii="Times New Roman" w:hAnsi="Times New Roman" w:cs="Times New Roman"/>
                <w:lang w:val="en-US"/>
              </w:rPr>
              <w:t>***</w:t>
            </w:r>
          </w:p>
          <w:p w14:paraId="04DAE0A8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7C4E36">
              <w:rPr>
                <w:rFonts w:ascii="Times New Roman" w:hAnsi="Times New Roman" w:cs="Times New Roman"/>
                <w:lang w:val="en-US"/>
              </w:rPr>
              <w:t>-0.583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DB1EBA">
              <w:rPr>
                <w:rFonts w:ascii="Times New Roman" w:hAnsi="Times New Roman" w:cs="Times New Roman"/>
                <w:lang w:val="en-US"/>
              </w:rPr>
              <w:t>*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5BE937F7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7C4E36">
              <w:rPr>
                <w:rFonts w:ascii="Times New Roman" w:hAnsi="Times New Roman" w:cs="Times New Roman"/>
                <w:lang w:val="en-US"/>
              </w:rPr>
              <w:t>-38.9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D14DBA5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2E6256">
              <w:rPr>
                <w:rFonts w:ascii="Times New Roman" w:hAnsi="Times New Roman" w:cs="Times New Roman"/>
                <w:lang w:val="en-US"/>
              </w:rPr>
              <w:t>0.</w:t>
            </w:r>
            <w:r>
              <w:rPr>
                <w:rFonts w:ascii="Times New Roman" w:hAnsi="Times New Roman" w:cs="Times New Roman"/>
                <w:lang w:val="en-US"/>
              </w:rPr>
              <w:t>5 (SD 0.31)</w:t>
            </w:r>
          </w:p>
        </w:tc>
      </w:tr>
      <w:tr w:rsidR="00BA68FB" w:rsidRPr="00E409F0" w14:paraId="1A69573E" w14:textId="77777777" w:rsidTr="00BA68FB">
        <w:tc>
          <w:tcPr>
            <w:tcW w:w="3085" w:type="dxa"/>
            <w:tcBorders>
              <w:left w:val="nil"/>
              <w:right w:val="nil"/>
            </w:tcBorders>
          </w:tcPr>
          <w:p w14:paraId="274B5707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 xml:space="preserve">d. </w:t>
            </w:r>
            <w:proofErr w:type="spellStart"/>
            <w:r w:rsidRPr="00E409F0">
              <w:rPr>
                <w:rFonts w:ascii="Times New Roman" w:hAnsi="Times New Roman" w:cs="Times New Roman"/>
                <w:lang w:val="en-US"/>
              </w:rPr>
              <w:t>Microbasin</w:t>
            </w:r>
            <w:proofErr w:type="spellEnd"/>
            <w:r w:rsidRPr="00E409F0">
              <w:rPr>
                <w:rFonts w:ascii="Times New Roman" w:hAnsi="Times New Roman" w:cs="Times New Roman"/>
                <w:lang w:val="en-US"/>
              </w:rPr>
              <w:t xml:space="preserve"> EII </w:t>
            </w:r>
            <w:r>
              <w:rPr>
                <w:rFonts w:ascii="Times New Roman" w:hAnsi="Times New Roman" w:cs="Times New Roman"/>
                <w:lang w:val="en-US"/>
              </w:rPr>
              <w:t xml:space="preserve">prediction with </w:t>
            </w:r>
            <w:r w:rsidRPr="00E409F0">
              <w:rPr>
                <w:rFonts w:ascii="Times New Roman" w:hAnsi="Times New Roman" w:cs="Times New Roman"/>
                <w:lang w:val="en-US"/>
              </w:rPr>
              <w:t xml:space="preserve">threat </w:t>
            </w:r>
            <w:r>
              <w:rPr>
                <w:rFonts w:ascii="Times New Roman" w:hAnsi="Times New Roman" w:cs="Times New Roman"/>
                <w:lang w:val="en-US"/>
              </w:rPr>
              <w:t xml:space="preserve">and environmental </w:t>
            </w:r>
            <w:r w:rsidRPr="00E409F0">
              <w:rPr>
                <w:rFonts w:ascii="Times New Roman" w:hAnsi="Times New Roman" w:cs="Times New Roman"/>
                <w:lang w:val="en-US"/>
              </w:rPr>
              <w:t>variables</w:t>
            </w:r>
            <w:r>
              <w:rPr>
                <w:rFonts w:ascii="Times New Roman" w:hAnsi="Times New Roman" w:cs="Times New Roman"/>
                <w:lang w:val="en-US"/>
              </w:rPr>
              <w:t xml:space="preserve"> (N = 29)</w:t>
            </w:r>
          </w:p>
        </w:tc>
        <w:tc>
          <w:tcPr>
            <w:tcW w:w="2126" w:type="dxa"/>
            <w:tcBorders>
              <w:left w:val="nil"/>
              <w:right w:val="nil"/>
            </w:tcBorders>
          </w:tcPr>
          <w:p w14:paraId="10565EC5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i/>
                <w:lang w:val="en-US"/>
              </w:rPr>
            </w:pPr>
            <w:r w:rsidRPr="00E409F0">
              <w:rPr>
                <w:rFonts w:ascii="Times New Roman" w:hAnsi="Times New Roman" w:cs="Times New Roman"/>
                <w:i/>
                <w:lang w:val="en-US"/>
              </w:rPr>
              <w:t>Intercept</w:t>
            </w:r>
          </w:p>
          <w:p w14:paraId="5C7E5A05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E409F0">
              <w:rPr>
                <w:rFonts w:ascii="Times New Roman" w:hAnsi="Times New Roman" w:cs="Times New Roman"/>
                <w:lang w:val="en-US"/>
              </w:rPr>
              <w:t>Human settlements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76506354" w14:textId="77777777" w:rsidR="00BA68FB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7C4E36">
              <w:rPr>
                <w:rFonts w:ascii="Times New Roman" w:hAnsi="Times New Roman" w:cs="Times New Roman"/>
                <w:lang w:val="en-US"/>
              </w:rPr>
              <w:t>0.673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DB1EBA">
              <w:rPr>
                <w:rFonts w:ascii="Times New Roman" w:hAnsi="Times New Roman" w:cs="Times New Roman"/>
                <w:lang w:val="en-US"/>
              </w:rPr>
              <w:t>***</w:t>
            </w:r>
          </w:p>
          <w:p w14:paraId="04FF94D7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7C4E36">
              <w:rPr>
                <w:rFonts w:ascii="Times New Roman" w:hAnsi="Times New Roman" w:cs="Times New Roman"/>
                <w:lang w:val="en-US"/>
              </w:rPr>
              <w:t>-0.583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DB1EBA">
              <w:rPr>
                <w:rFonts w:ascii="Times New Roman" w:hAnsi="Times New Roman" w:cs="Times New Roman"/>
                <w:lang w:val="en-US"/>
              </w:rPr>
              <w:t>*</w:t>
            </w: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5BFDB161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7C4E36">
              <w:rPr>
                <w:rFonts w:ascii="Times New Roman" w:hAnsi="Times New Roman" w:cs="Times New Roman"/>
                <w:lang w:val="en-US"/>
              </w:rPr>
              <w:t>-38.9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2E8AB5B3" w14:textId="77777777" w:rsidR="00BA68FB" w:rsidRPr="00E409F0" w:rsidRDefault="00BA68FB" w:rsidP="00BA68FB">
            <w:pPr>
              <w:tabs>
                <w:tab w:val="left" w:pos="2475"/>
              </w:tabs>
              <w:rPr>
                <w:rFonts w:ascii="Times New Roman" w:hAnsi="Times New Roman" w:cs="Times New Roman"/>
                <w:lang w:val="en-US"/>
              </w:rPr>
            </w:pPr>
            <w:r w:rsidRPr="002E6256">
              <w:rPr>
                <w:rFonts w:ascii="Times New Roman" w:hAnsi="Times New Roman" w:cs="Times New Roman"/>
                <w:lang w:val="en-US"/>
              </w:rPr>
              <w:t>0.</w:t>
            </w:r>
            <w:r>
              <w:rPr>
                <w:rFonts w:ascii="Times New Roman" w:hAnsi="Times New Roman" w:cs="Times New Roman"/>
                <w:lang w:val="en-US"/>
              </w:rPr>
              <w:t>5 (SD 0.31)</w:t>
            </w:r>
          </w:p>
        </w:tc>
      </w:tr>
    </w:tbl>
    <w:p w14:paraId="56449660" w14:textId="77777777" w:rsidR="00BA68FB" w:rsidRPr="00DB1EBA" w:rsidRDefault="00BA68FB" w:rsidP="00BA68FB">
      <w:pPr>
        <w:spacing w:after="120" w:line="480" w:lineRule="auto"/>
        <w:jc w:val="both"/>
        <w:rPr>
          <w:lang w:val="en-US"/>
        </w:rPr>
      </w:pPr>
      <w:r w:rsidRPr="00DB1EBA">
        <w:rPr>
          <w:lang w:val="en-US"/>
        </w:rPr>
        <w:t xml:space="preserve">*** </w:t>
      </w:r>
      <w:r w:rsidRPr="00066B2D">
        <w:rPr>
          <w:i/>
          <w:lang w:val="en-US"/>
        </w:rPr>
        <w:t>p</w:t>
      </w:r>
      <w:r w:rsidRPr="00DB1EBA">
        <w:rPr>
          <w:lang w:val="en-US"/>
        </w:rPr>
        <w:t xml:space="preserve"> &lt; 0.001, ** </w:t>
      </w:r>
      <w:r w:rsidRPr="00066B2D">
        <w:rPr>
          <w:i/>
          <w:lang w:val="en-US"/>
        </w:rPr>
        <w:t>p</w:t>
      </w:r>
      <w:r w:rsidRPr="00DB1EBA">
        <w:rPr>
          <w:lang w:val="en-US"/>
        </w:rPr>
        <w:t xml:space="preserve"> &lt; 0.01, * </w:t>
      </w:r>
      <w:r w:rsidRPr="00066B2D">
        <w:rPr>
          <w:i/>
          <w:lang w:val="en-US"/>
        </w:rPr>
        <w:t>p</w:t>
      </w:r>
      <w:r w:rsidRPr="00DB1EBA">
        <w:rPr>
          <w:lang w:val="en-US"/>
        </w:rPr>
        <w:t xml:space="preserve"> &lt; 0.05</w:t>
      </w:r>
    </w:p>
    <w:p w14:paraId="2049CB33" w14:textId="77777777" w:rsidR="00BA68FB" w:rsidRPr="00D07564" w:rsidRDefault="00BA68FB" w:rsidP="00BA68FB"/>
    <w:p w14:paraId="59FA670F" w14:textId="77777777" w:rsidR="00101E3C" w:rsidRPr="00742EC5" w:rsidRDefault="00101E3C">
      <w:pPr>
        <w:rPr>
          <w:rFonts w:eastAsia="Times New Roman"/>
          <w:lang w:val="en-US"/>
        </w:rPr>
      </w:pPr>
    </w:p>
    <w:sectPr w:rsidR="00101E3C" w:rsidRPr="00742EC5" w:rsidSect="00742EC5">
      <w:pgSz w:w="12240" w:h="15840"/>
      <w:pgMar w:top="1417" w:right="1183" w:bottom="1417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1tDQxMTMxNjI2MjdW0lEKTi0uzszPAykwqgUAh/QqXiwAAAA="/>
  </w:docVars>
  <w:rsids>
    <w:rsidRoot w:val="00101E3C"/>
    <w:rsid w:val="000E164A"/>
    <w:rsid w:val="00101E3C"/>
    <w:rsid w:val="00147B93"/>
    <w:rsid w:val="001B0D30"/>
    <w:rsid w:val="00266938"/>
    <w:rsid w:val="003D7034"/>
    <w:rsid w:val="0045691F"/>
    <w:rsid w:val="00742EC5"/>
    <w:rsid w:val="007B70A2"/>
    <w:rsid w:val="00A00F2F"/>
    <w:rsid w:val="00BA68FB"/>
    <w:rsid w:val="00C32CA2"/>
    <w:rsid w:val="00CE3BAB"/>
    <w:rsid w:val="00CF2EEC"/>
    <w:rsid w:val="00F22EC1"/>
    <w:rsid w:val="00F744C5"/>
    <w:rsid w:val="54699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V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4E63D"/>
  <w15:docId w15:val="{ECF34B4E-2A3E-46EF-89CA-04DE58A37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VE" w:eastAsia="es-V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2EC1"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rsid w:val="00101E3C"/>
  </w:style>
  <w:style w:type="table" w:styleId="TableGrid">
    <w:name w:val="Table Grid"/>
    <w:basedOn w:val="TableNormal"/>
    <w:uiPriority w:val="59"/>
    <w:rsid w:val="00BA68FB"/>
    <w:rPr>
      <w:rFonts w:asciiTheme="minorHAnsi" w:eastAsiaTheme="minorEastAsia" w:hAnsiTheme="minorHAnsi" w:cstheme="minorBidi"/>
      <w:sz w:val="22"/>
      <w:szCs w:val="22"/>
      <w:lang w:val="es-EC"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780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h</dc:creator>
  <cp:lastModifiedBy>Janeth Lessmann</cp:lastModifiedBy>
  <cp:revision>5</cp:revision>
  <dcterms:created xsi:type="dcterms:W3CDTF">2019-10-03T18:14:00Z</dcterms:created>
  <dcterms:modified xsi:type="dcterms:W3CDTF">2019-10-04T19:47:00Z</dcterms:modified>
</cp:coreProperties>
</file>